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swald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2"/>
      <w:r>
        <w:t xml:space="preserve">专业能力介绍</w:t>
      </w:r>
      <w:bookmarkEnd w:id="22"/>
    </w:p>
    <w:p>
      <w:pPr>
        <w:pStyle w:val="Heading2"/>
      </w:pPr>
      <w:bookmarkStart w:id="23" w:name="header-n23"/>
      <w:r>
        <w:t xml:space="preserve">编程基础知识面:</w:t>
      </w:r>
      <w:bookmarkEnd w:id="23"/>
    </w:p>
    <w:p>
      <w:pPr>
        <w:pStyle w:val="Heading3"/>
      </w:pPr>
      <w:bookmarkStart w:id="24" w:name="header-n24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575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613"/>
      <w:r>
        <w:t xml:space="preserve">了解常见设计模式和原则</w:t>
      </w:r>
      <w:bookmarkEnd w:id="26"/>
    </w:p>
    <w:p>
      <w:pPr>
        <w:pStyle w:val="Heading4"/>
      </w:pPr>
      <w:bookmarkStart w:id="27" w:name="header-n54"/>
      <w:r>
        <w:t xml:space="preserve">设计原则:</w:t>
      </w:r>
      <w:bookmarkEnd w:id="27"/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p>
      <w:pPr>
        <w:pStyle w:val="Heading4"/>
      </w:pPr>
      <w:bookmarkStart w:id="28" w:name="header-n472"/>
      <w:r>
        <w:t xml:space="preserve">设计模式:</w:t>
      </w:r>
      <w:bookmarkEnd w:id="28"/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9" w:name="header-n70"/>
      <w:r>
        <w:t xml:space="preserve">分布式框架知识面</w:t>
      </w:r>
      <w:bookmarkEnd w:id="29"/>
    </w:p>
    <w:p>
      <w:pPr>
        <w:pStyle w:val="Heading3"/>
      </w:pPr>
      <w:bookmarkStart w:id="30" w:name="header-n71"/>
      <w:r>
        <w:t xml:space="preserve">熟练的分布式消息中间件:</w:t>
      </w:r>
      <w:bookmarkEnd w:id="30"/>
    </w:p>
    <w:p>
      <w:pPr>
        <w:pStyle w:val="Heading4"/>
      </w:pPr>
      <w:bookmarkStart w:id="31" w:name="header-n74"/>
      <w:r>
        <w:t xml:space="preserve">RocketMq方面:</w:t>
      </w:r>
      <w:bookmarkEnd w:id="31"/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2" w:name="header-n78"/>
      <w:r>
        <w:t xml:space="preserve">Kafka方面:</w:t>
      </w:r>
      <w:bookmarkEnd w:id="32"/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3" w:name="header-n83"/>
      <w:r>
        <w:t xml:space="preserve">熟悉的分布式储存中间件:</w:t>
      </w:r>
      <w:bookmarkEnd w:id="33"/>
    </w:p>
    <w:p>
      <w:pPr>
        <w:pStyle w:val="Heading4"/>
      </w:pPr>
      <w:bookmarkStart w:id="34" w:name="header-n84"/>
      <w:r>
        <w:t xml:space="preserve">Redis方面:</w:t>
      </w:r>
      <w:bookmarkEnd w:id="34"/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5" w:name="header-n88"/>
      <w:r>
        <w:t xml:space="preserve">熟悉的分布式框架:</w:t>
      </w:r>
      <w:bookmarkEnd w:id="35"/>
    </w:p>
    <w:p>
      <w:pPr>
        <w:pStyle w:val="Heading5"/>
      </w:pPr>
      <w:bookmarkStart w:id="36" w:name="header-n91"/>
      <w:r>
        <w:t xml:space="preserve">Zookeeper方面:</w:t>
      </w:r>
      <w:bookmarkEnd w:id="36"/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p>
      <w:pPr>
        <w:pStyle w:val="Heading5"/>
      </w:pPr>
      <w:bookmarkStart w:id="37" w:name="header-n98"/>
      <w:r>
        <w:t xml:space="preserve">Consul方面:</w:t>
      </w:r>
      <w:r>
        <w:t xml:space="preserve"> </w:t>
      </w:r>
      <w:bookmarkEnd w:id="37"/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8" w:name="header-n103"/>
      <w:r>
        <w:t xml:space="preserve">微服务知识面</w:t>
      </w:r>
      <w:bookmarkEnd w:id="38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9" w:name="header-n111"/>
      <w:r>
        <w:t xml:space="preserve">SQL知识面</w:t>
      </w:r>
      <w:bookmarkEnd w:id="39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40" w:name="header-n124"/>
      <w:r>
        <w:t xml:space="preserve">互联网工具知识面</w:t>
      </w:r>
      <w:bookmarkEnd w:id="40"/>
    </w:p>
    <w:p>
      <w:pPr>
        <w:pStyle w:val="Heading3"/>
      </w:pPr>
      <w:bookmarkStart w:id="41" w:name="header-n127"/>
      <w:r>
        <w:t xml:space="preserve">Git</w:t>
      </w:r>
      <w:bookmarkEnd w:id="41"/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p>
      <w:pPr>
        <w:pStyle w:val="Heading3"/>
      </w:pPr>
      <w:bookmarkStart w:id="42" w:name="header-n138"/>
      <w:r>
        <w:t xml:space="preserve">Maven</w:t>
      </w:r>
      <w:bookmarkEnd w:id="42"/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p>
      <w:pPr>
        <w:pStyle w:val="Heading3"/>
      </w:pPr>
      <w:bookmarkStart w:id="43" w:name="header-n149"/>
      <w:r>
        <w:t xml:space="preserve">Jenkins</w:t>
      </w:r>
      <w:bookmarkEnd w:id="43"/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p>
      <w:pPr>
        <w:pStyle w:val="Heading3"/>
      </w:pPr>
      <w:bookmarkStart w:id="44" w:name="header-n158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p>
      <w:pPr>
        <w:pStyle w:val="Heading3"/>
      </w:pPr>
      <w:bookmarkStart w:id="45" w:name="header-n167"/>
      <w:r>
        <w:t xml:space="preserve">虚拟容器</w:t>
      </w:r>
      <w:bookmarkEnd w:id="45"/>
    </w:p>
    <w:p>
      <w:pPr>
        <w:pStyle w:val="Heading5"/>
      </w:pPr>
      <w:bookmarkStart w:id="46" w:name="header-n170"/>
      <w:r>
        <w:t xml:space="preserve">docker方面:</w:t>
      </w:r>
      <w:bookmarkEnd w:id="46"/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p>
      <w:pPr>
        <w:pStyle w:val="Heading5"/>
      </w:pPr>
      <w:bookmarkStart w:id="47" w:name="header-n179"/>
      <w:r>
        <w:t xml:space="preserve">Kubernetes:</w:t>
      </w:r>
      <w:bookmarkEnd w:id="47"/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8" w:name="header-n184"/>
      <w:r>
        <w:t xml:space="preserve">项目经验实践总结:</w:t>
      </w:r>
      <w:bookmarkEnd w:id="48"/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9" w:name="header-n191"/>
      <w:r>
        <w:t xml:space="preserve">java知识面</w:t>
      </w:r>
      <w:bookmarkEnd w:id="49"/>
    </w:p>
    <w:p>
      <w:pPr>
        <w:pStyle w:val="Heading3"/>
      </w:pPr>
      <w:bookmarkStart w:id="50" w:name="header-n192"/>
      <w:r>
        <w:t xml:space="preserve">java基础</w:t>
      </w:r>
      <w:bookmarkEnd w:id="50"/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p>
      <w:pPr>
        <w:pStyle w:val="Heading3"/>
      </w:pPr>
      <w:bookmarkStart w:id="51" w:name="header-n202"/>
      <w:r>
        <w:t xml:space="preserve">JVM性能调优:</w:t>
      </w:r>
      <w:bookmarkEnd w:id="51"/>
    </w:p>
    <w:p>
      <w:pPr>
        <w:pStyle w:val="Heading4"/>
      </w:pPr>
      <w:bookmarkStart w:id="52" w:name="header-n203"/>
      <w:r>
        <w:t xml:space="preserve">了解JVM如下核心技术</w:t>
      </w:r>
      <w:r>
        <w:t xml:space="preserve"> </w:t>
      </w:r>
      <w:bookmarkEnd w:id="52"/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3" w:name="header-n215"/>
      <w:r>
        <w:t xml:space="preserve">理解ThreadLocal</w:t>
      </w:r>
      <w:bookmarkEnd w:id="53"/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p>
      <w:pPr>
        <w:pStyle w:val="Heading3"/>
      </w:pPr>
      <w:bookmarkStart w:id="54" w:name="header-n223"/>
      <w:r>
        <w:t xml:space="preserve">理解NIO</w:t>
      </w:r>
      <w:bookmarkEnd w:id="54"/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55" w:name="header-n242"/>
      <w:r>
        <w:t xml:space="preserve">理解常见java框架源码</w:t>
      </w:r>
      <w:bookmarkEnd w:id="55"/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6" w:name="header-n259"/>
      <w:r>
        <w:t xml:space="preserve">熟悉基于Springcloud的微服务架构</w:t>
      </w:r>
      <w:bookmarkEnd w:id="56"/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7" w:name="header-n272"/>
      <w:r>
        <w:t xml:space="preserve">node.js知识面</w:t>
      </w:r>
      <w:bookmarkEnd w:id="57"/>
    </w:p>
    <w:p>
      <w:pPr>
        <w:pStyle w:val="Heading3"/>
      </w:pPr>
      <w:bookmarkStart w:id="58" w:name="header-n273"/>
      <w:r>
        <w:t xml:space="preserve">了解V8诊断</w:t>
      </w:r>
      <w:bookmarkEnd w:id="58"/>
    </w:p>
    <w:p>
      <w:pPr>
        <w:numPr>
          <w:ilvl w:val="0"/>
          <w:numId w:val="1027"/>
        </w:numPr>
      </w:pPr>
      <w:r>
        <w:t xml:space="preserve">对v8引擎有一点的诊断经验</w:t>
      </w:r>
    </w:p>
    <w:p>
      <w:pPr>
        <w:pStyle w:val="Heading3"/>
      </w:pPr>
      <w:bookmarkStart w:id="59" w:name="header-n277"/>
      <w:r>
        <w:t xml:space="preserve">Javascript/typescript基础</w:t>
      </w:r>
      <w:bookmarkEnd w:id="59"/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p>
      <w:pPr>
        <w:pStyle w:val="Heading3"/>
      </w:pPr>
      <w:bookmarkStart w:id="60" w:name="header-n283"/>
      <w:r>
        <w:t xml:space="preserve">node.js服务框架</w:t>
      </w:r>
      <w:bookmarkEnd w:id="60"/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p>
      <w:pPr>
        <w:pStyle w:val="Heading2"/>
      </w:pPr>
      <w:bookmarkStart w:id="61" w:name="header-n306"/>
      <w:r>
        <w:t xml:space="preserve">前端知识面</w:t>
      </w:r>
      <w:bookmarkEnd w:id="61"/>
    </w:p>
    <w:p>
      <w:pPr>
        <w:pStyle w:val="Heading3"/>
      </w:pPr>
      <w:bookmarkStart w:id="62" w:name="header-n307"/>
      <w:r>
        <w:t xml:space="preserve">前端基础:</w:t>
      </w:r>
      <w:bookmarkEnd w:id="62"/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p>
      <w:pPr>
        <w:pStyle w:val="Heading3"/>
      </w:pPr>
      <w:bookmarkStart w:id="63" w:name="header-n317"/>
      <w:r>
        <w:t xml:space="preserve">前端框架:</w:t>
      </w:r>
      <w:bookmarkEnd w:id="63"/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p>
      <w:pPr>
        <w:pStyle w:val="Heading3"/>
      </w:pPr>
      <w:bookmarkStart w:id="64" w:name="header-n329"/>
      <w:r>
        <w:t xml:space="preserve">前端生态:</w:t>
      </w:r>
      <w:bookmarkEnd w:id="64"/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header-n339"/>
      <w:r>
        <w:t xml:space="preserve">工作经验:</w:t>
      </w:r>
      <w:bookmarkEnd w:id="65"/>
    </w:p>
    <w:p>
      <w:pPr>
        <w:pStyle w:val="Heading3"/>
      </w:pPr>
      <w:bookmarkStart w:id="66" w:name="header-n340"/>
      <w:r>
        <w:t xml:space="preserve">2019.2-至今 VD软件解决方案公司</w:t>
      </w:r>
      <w:bookmarkEnd w:id="66"/>
    </w:p>
    <w:p>
      <w:pPr>
        <w:pStyle w:val="Heading4"/>
      </w:pPr>
      <w:bookmarkStart w:id="67" w:name="header-n341"/>
      <w:r>
        <w:t xml:space="preserve">职位:架构师</w:t>
      </w:r>
      <w:bookmarkEnd w:id="67"/>
    </w:p>
    <w:p>
      <w:pPr>
        <w:pStyle w:val="Heading4"/>
      </w:pPr>
      <w:bookmarkStart w:id="68" w:name="header-n342"/>
      <w:r>
        <w:t xml:space="preserve">技术栈:</w:t>
      </w:r>
      <w:bookmarkEnd w:id="68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9" w:name="header-n344"/>
      <w:r>
        <w:t xml:space="preserve">业绩:</w:t>
      </w:r>
      <w:r>
        <w:t xml:space="preserve"> </w:t>
      </w:r>
      <w:bookmarkEnd w:id="69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70" w:name="header-n346"/>
      <w:r>
        <w:t xml:space="preserve">工作内容:</w:t>
      </w:r>
      <w:bookmarkEnd w:id="70"/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71" w:name="header-n365"/>
      <w:r>
        <w:t xml:space="preserve">2015.5-2019.2 SurLead软件公司</w:t>
      </w:r>
      <w:bookmarkEnd w:id="71"/>
    </w:p>
    <w:p>
      <w:pPr>
        <w:pStyle w:val="Heading4"/>
      </w:pPr>
      <w:bookmarkStart w:id="72" w:name="header-n366"/>
      <w:r>
        <w:t xml:space="preserve">职位:</w:t>
      </w:r>
      <w:bookmarkEnd w:id="72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3" w:name="header-n368"/>
      <w:r>
        <w:t xml:space="preserve">技术栈:</w:t>
      </w:r>
      <w:bookmarkEnd w:id="73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4" w:name="header-n370"/>
      <w:r>
        <w:t xml:space="preserve">业绩:</w:t>
      </w:r>
      <w:r>
        <w:t xml:space="preserve"> </w:t>
      </w:r>
      <w:bookmarkEnd w:id="74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5" w:name="header-n372"/>
      <w:r>
        <w:t xml:space="preserve">工作内容:</w:t>
      </w:r>
      <w:bookmarkEnd w:id="75"/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6" w:name="header-n389"/>
      <w:r>
        <w:t xml:space="preserve">2014.6-2015.2 阿里巴巴-支付宝上海分公司</w:t>
      </w:r>
      <w:bookmarkEnd w:id="76"/>
    </w:p>
    <w:p>
      <w:pPr>
        <w:pStyle w:val="Heading4"/>
      </w:pPr>
      <w:bookmarkStart w:id="77" w:name="header-n390"/>
      <w:r>
        <w:t xml:space="preserve">职位:</w:t>
      </w:r>
      <w:bookmarkEnd w:id="77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8" w:name="header-n392"/>
      <w:r>
        <w:t xml:space="preserve">技术栈:</w:t>
      </w:r>
      <w:bookmarkEnd w:id="78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9" w:name="header-n394"/>
      <w:r>
        <w:t xml:space="preserve">业绩:</w:t>
      </w:r>
      <w:bookmarkEnd w:id="79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80" w:name="header-n396"/>
      <w:r>
        <w:t xml:space="preserve">工作内容:</w:t>
      </w:r>
      <w:bookmarkEnd w:id="80"/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410"/>
      <w:r>
        <w:t xml:space="preserve">2013.6-2014.5 携程计算机中心</w:t>
      </w:r>
      <w:bookmarkEnd w:id="81"/>
    </w:p>
    <w:p>
      <w:pPr>
        <w:pStyle w:val="Heading4"/>
      </w:pPr>
      <w:bookmarkStart w:id="82" w:name="header-n411"/>
      <w:r>
        <w:t xml:space="preserve">职位:</w:t>
      </w:r>
      <w:bookmarkEnd w:id="82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3" w:name="header-n413"/>
      <w:r>
        <w:t xml:space="preserve">技术栈:</w:t>
      </w:r>
      <w:bookmarkEnd w:id="83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4" w:name="header-n415"/>
      <w:r>
        <w:t xml:space="preserve">业绩:</w:t>
      </w:r>
      <w:bookmarkEnd w:id="84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5" w:name="header-n417"/>
      <w:r>
        <w:t xml:space="preserve">工作内容:</w:t>
      </w:r>
      <w:bookmarkEnd w:id="85"/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6" w:name="header-n426"/>
      <w:r>
        <w:t xml:space="preserve">2010.8-2013.5 群硕软件开发（上海）有限公司</w:t>
      </w:r>
      <w:bookmarkEnd w:id="86"/>
    </w:p>
    <w:p>
      <w:pPr>
        <w:pStyle w:val="Heading4"/>
      </w:pPr>
      <w:bookmarkStart w:id="87" w:name="header-n427"/>
      <w:r>
        <w:t xml:space="preserve">职位:</w:t>
      </w:r>
      <w:bookmarkEnd w:id="87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8" w:name="header-n429"/>
      <w:r>
        <w:t xml:space="preserve">技术栈:</w:t>
      </w:r>
      <w:bookmarkEnd w:id="88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9" w:name="header-n431"/>
      <w:r>
        <w:t xml:space="preserve">业绩:</w:t>
      </w:r>
      <w:bookmarkEnd w:id="89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90" w:name="header-n433"/>
      <w:r>
        <w:t xml:space="preserve">工作内容:</w:t>
      </w:r>
      <w:bookmarkEnd w:id="90"/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91" w:name="header-n444"/>
      <w:r>
        <w:t xml:space="preserve">教育经历</w:t>
      </w:r>
      <w:bookmarkEnd w:id="91"/>
    </w:p>
    <w:p>
      <w:pPr>
        <w:pStyle w:val="Heading2"/>
      </w:pPr>
      <w:bookmarkStart w:id="92" w:name="header-n445"/>
      <w:r>
        <w:t xml:space="preserve">学历教育:</w:t>
      </w:r>
      <w:bookmarkEnd w:id="92"/>
    </w:p>
    <w:p>
      <w:pPr>
        <w:numPr>
          <w:ilvl w:val="0"/>
          <w:numId w:val="1039"/>
        </w:numPr>
      </w:pPr>
      <w:r>
        <w:t xml:space="preserve">2007.9-2010.6 上海科技学院</w:t>
      </w:r>
    </w:p>
    <w:p>
      <w:pPr>
        <w:pStyle w:val="Heading2"/>
      </w:pPr>
      <w:bookmarkStart w:id="93" w:name="header-n449"/>
      <w:r>
        <w:t xml:space="preserve">国际认证:</w:t>
      </w:r>
      <w:bookmarkEnd w:id="93"/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4" w:name="header-n456"/>
      <w:r>
        <w:t xml:space="preserve">自我评价</w:t>
      </w:r>
      <w:bookmarkEnd w:id="94"/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1:04:19Z</dcterms:created>
  <dcterms:modified xsi:type="dcterms:W3CDTF">2020-04-06T1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